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36"/>
          <w:szCs w:val="36"/>
        </w:rPr>
        <w:t>Story</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The Elf Forum is where all the elves express their joy and excitement about Christmas, but Grinch Enterprises has one bad admin account, and they've installed a plugin that changes all mentions of Christmas to Buttmas!! McSkidy needs to find that admin account and disable the plugin.</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36"/>
          <w:szCs w:val="36"/>
        </w:rPr>
        <w:t>Learning Objectives</w:t>
      </w:r>
    </w:p>
    <w:p w:rsidR="00F71727" w:rsidRPr="00F71727" w:rsidRDefault="00F71727" w:rsidP="00F7172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What is an XSS vulnerability?</w:t>
      </w:r>
    </w:p>
    <w:p w:rsidR="00F71727" w:rsidRPr="00F71727" w:rsidRDefault="00F71727" w:rsidP="00F7172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What Types of XSS vulnerabilities are there?</w:t>
      </w:r>
    </w:p>
    <w:p w:rsidR="00F71727" w:rsidRPr="00F71727" w:rsidRDefault="00F71727" w:rsidP="00F7172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Challenge Walkthrough.</w:t>
      </w:r>
    </w:p>
    <w:p w:rsidR="00F71727" w:rsidRPr="00F71727" w:rsidRDefault="00F71727" w:rsidP="00F71727">
      <w:pPr>
        <w:spacing w:after="0" w:line="240" w:lineRule="auto"/>
        <w:rPr>
          <w:rFonts w:ascii="Times New Roman" w:eastAsia="Times New Roman" w:hAnsi="Times New Roman" w:cs="Times New Roman"/>
          <w:sz w:val="24"/>
          <w:szCs w:val="24"/>
        </w:rPr>
      </w:pPr>
      <w:r w:rsidRPr="00F71727">
        <w:rPr>
          <w:rFonts w:ascii="Times New Roman" w:eastAsia="Times New Roman" w:hAnsi="Times New Roman" w:cs="Times New Roman"/>
          <w:sz w:val="24"/>
          <w:szCs w:val="24"/>
        </w:rPr>
        <w:pict>
          <v:rect id="_x0000_i1025" style="width:0;height:0" o:hrstd="t" o:hrnoshade="t" o:hr="t" fillcolor="#212529" stroked="f"/>
        </w:pic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36"/>
          <w:szCs w:val="36"/>
        </w:rPr>
        <w:t>What is an XSS vulnerability?</w:t>
      </w:r>
    </w:p>
    <w:p w:rsidR="00F71727" w:rsidRPr="00F71727" w:rsidRDefault="00F71727" w:rsidP="00F71727">
      <w:pPr>
        <w:shd w:val="clear" w:color="auto" w:fill="FFFFFF"/>
        <w:spacing w:after="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0E101A"/>
          <w:sz w:val="24"/>
          <w:szCs w:val="24"/>
        </w:rPr>
        <w:t>Cross-Site Scripting, better known as XSS in the cybersecurity community, is classified as an injection attack where malicious JavaScript gets injected into a web application with the intention of being executed by other users.</w:t>
      </w:r>
    </w:p>
    <w:p w:rsidR="00F71727" w:rsidRPr="00F71727" w:rsidRDefault="00F71727" w:rsidP="00F71727">
      <w:pPr>
        <w:spacing w:after="0" w:line="240" w:lineRule="auto"/>
        <w:rPr>
          <w:rFonts w:ascii="Courier New" w:eastAsia="Times New Roman" w:hAnsi="Courier New" w:cs="Courier New"/>
          <w:color w:val="0E101A"/>
          <w:sz w:val="24"/>
          <w:szCs w:val="24"/>
        </w:rPr>
      </w:pPr>
      <w:r w:rsidRPr="00F71727">
        <w:rPr>
          <w:rFonts w:ascii="Courier New" w:eastAsia="Times New Roman" w:hAnsi="Courier New" w:cs="Courier New"/>
          <w:color w:val="0E101A"/>
          <w:sz w:val="24"/>
          <w:szCs w:val="24"/>
        </w:rPr>
        <w:t>If you can get JavaScript to run on a victim's computer, there are numerous things you can achieve. This can range from stealing the victim's cookies to take over their session, running a keylogger that will log every key the user presses on their keyboard while visiting the website, redirecting the user to a totally different website altogether or performing some kind of action on the website such as placing an order, or resetting their password etc.</w:t>
      </w:r>
    </w:p>
    <w:p w:rsidR="00F71727" w:rsidRPr="00F71727" w:rsidRDefault="00F71727" w:rsidP="00F71727">
      <w:pPr>
        <w:spacing w:after="0" w:line="240" w:lineRule="auto"/>
        <w:rPr>
          <w:rFonts w:ascii="Courier New" w:eastAsia="Times New Roman" w:hAnsi="Courier New" w:cs="Courier New"/>
          <w:color w:val="0E101A"/>
          <w:sz w:val="24"/>
          <w:szCs w:val="24"/>
        </w:rPr>
      </w:pPr>
      <w:r w:rsidRPr="00F71727">
        <w:rPr>
          <w:rFonts w:ascii="Courier New" w:eastAsia="Times New Roman" w:hAnsi="Courier New" w:cs="Courier New"/>
          <w:b/>
          <w:bCs/>
          <w:color w:val="0E101A"/>
          <w:sz w:val="24"/>
          <w:szCs w:val="24"/>
        </w:rPr>
        <w:br/>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36"/>
          <w:szCs w:val="36"/>
        </w:rPr>
        <w:t>What types of XSS vulnerabilities are there?</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XSS vulnerabilities fall into four different types; DOM, Reflected, Stored and Blind. Each type is quite a complex subject which we'll try and cover briefly here, but to gain a more in-depth understanding, you might want to try this room after completing the challenge </w:t>
      </w:r>
      <w:hyperlink r:id="rId5" w:tgtFrame="_blank" w:history="1">
        <w:r w:rsidRPr="00F71727">
          <w:rPr>
            <w:rFonts w:ascii="Courier New" w:eastAsia="Times New Roman" w:hAnsi="Courier New" w:cs="Courier New"/>
            <w:color w:val="007BFF"/>
            <w:sz w:val="24"/>
            <w:szCs w:val="24"/>
          </w:rPr>
          <w:t>https://tryhackme.com/room/xssgi</w:t>
        </w:r>
      </w:hyperlink>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24"/>
          <w:szCs w:val="24"/>
        </w:rPr>
        <w:t>DOM:</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lastRenderedPageBreak/>
        <w:t>DOM stands for </w:t>
      </w:r>
      <w:r w:rsidRPr="00F71727">
        <w:rPr>
          <w:rFonts w:ascii="Courier New" w:eastAsia="Times New Roman" w:hAnsi="Courier New" w:cs="Courier New"/>
          <w:b/>
          <w:bCs/>
          <w:color w:val="212529"/>
          <w:sz w:val="24"/>
          <w:szCs w:val="24"/>
        </w:rPr>
        <w:t>D</w:t>
      </w:r>
      <w:r w:rsidRPr="00F71727">
        <w:rPr>
          <w:rFonts w:ascii="Courier New" w:eastAsia="Times New Roman" w:hAnsi="Courier New" w:cs="Courier New"/>
          <w:color w:val="212529"/>
          <w:sz w:val="24"/>
          <w:szCs w:val="24"/>
        </w:rPr>
        <w:t>ocument </w:t>
      </w:r>
      <w:r w:rsidRPr="00F71727">
        <w:rPr>
          <w:rFonts w:ascii="Courier New" w:eastAsia="Times New Roman" w:hAnsi="Courier New" w:cs="Courier New"/>
          <w:b/>
          <w:bCs/>
          <w:color w:val="212529"/>
          <w:sz w:val="24"/>
          <w:szCs w:val="24"/>
        </w:rPr>
        <w:t>O</w:t>
      </w:r>
      <w:r w:rsidRPr="00F71727">
        <w:rPr>
          <w:rFonts w:ascii="Courier New" w:eastAsia="Times New Roman" w:hAnsi="Courier New" w:cs="Courier New"/>
          <w:color w:val="212529"/>
          <w:sz w:val="24"/>
          <w:szCs w:val="24"/>
        </w:rPr>
        <w:t>bject </w:t>
      </w:r>
      <w:r w:rsidRPr="00F71727">
        <w:rPr>
          <w:rFonts w:ascii="Courier New" w:eastAsia="Times New Roman" w:hAnsi="Courier New" w:cs="Courier New"/>
          <w:b/>
          <w:bCs/>
          <w:color w:val="212529"/>
          <w:sz w:val="24"/>
          <w:szCs w:val="24"/>
        </w:rPr>
        <w:t>M</w:t>
      </w:r>
      <w:r w:rsidRPr="00F71727">
        <w:rPr>
          <w:rFonts w:ascii="Courier New" w:eastAsia="Times New Roman" w:hAnsi="Courier New" w:cs="Courier New"/>
          <w:color w:val="212529"/>
          <w:sz w:val="24"/>
          <w:szCs w:val="24"/>
        </w:rPr>
        <w:t>odel and is a programming interface for HTML and XML documents. It represents the page so that programs can change the document structure, style and content. A web page is a document, and this document can be either displayed in the browser window or as the HTML source.</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DOM Based XSS is where the JavaScript execution happens directly in the browser without any new pages being loaded or data submitted to backend code. Execution occurs when the website JavaScript code acts on input or user interaction. An example of this could be a website's JavaScript code getting the contents from the </w:t>
      </w:r>
      <w:r w:rsidRPr="00F71727">
        <w:rPr>
          <w:rFonts w:ascii="Consolas" w:eastAsia="Times New Roman" w:hAnsi="Consolas" w:cs="Courier New"/>
          <w:color w:val="FFFFFF"/>
          <w:sz w:val="21"/>
          <w:szCs w:val="21"/>
          <w:shd w:val="clear" w:color="auto" w:fill="212C42"/>
        </w:rPr>
        <w:t>window.location.hash</w:t>
      </w:r>
      <w:r w:rsidRPr="00F71727">
        <w:rPr>
          <w:rFonts w:ascii="Courier New" w:eastAsia="Times New Roman" w:hAnsi="Courier New" w:cs="Courier New"/>
          <w:color w:val="212529"/>
          <w:sz w:val="24"/>
          <w:szCs w:val="24"/>
        </w:rPr>
        <w:t> parameter and then write that onto the page in the currently being viewed section. The contents of the hash aren't checked for malicious code, allowing an attacker to inject JavaScript of their choosing onto the webpage.</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24"/>
          <w:szCs w:val="24"/>
        </w:rPr>
        <w:t>Reflected:</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Reflected XSS happens when user-supplied data in an HTTP request is included in the webpage source without any validation. An example of this could be an error message which is in a query string of an URL that is reflected onto the webpage. The URL could look something like the following:</w:t>
      </w:r>
    </w:p>
    <w:p w:rsidR="00F71727" w:rsidRPr="00F71727" w:rsidRDefault="00F71727" w:rsidP="00F71727">
      <w:pPr>
        <w:shd w:val="clear" w:color="auto" w:fill="FFFFFF"/>
        <w:spacing w:after="100" w:afterAutospacing="1" w:line="240" w:lineRule="auto"/>
        <w:jc w:val="center"/>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24"/>
          <w:szCs w:val="24"/>
        </w:rPr>
        <w:t>https://website.thm/login?error=Username%20Is%20Incorrect</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The error message could be replaced with JavaScript code which gets executed when a user visits the page.</w:t>
      </w:r>
      <w:r w:rsidRPr="00F71727">
        <w:rPr>
          <w:rFonts w:ascii="Courier New" w:eastAsia="Times New Roman" w:hAnsi="Courier New" w:cs="Courier New"/>
          <w:b/>
          <w:bCs/>
          <w:color w:val="212529"/>
          <w:sz w:val="24"/>
          <w:szCs w:val="24"/>
        </w:rPr>
        <w:br/>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24"/>
          <w:szCs w:val="24"/>
        </w:rPr>
        <w:t>Stored:</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As the name infers, the XSS payload is stored on the web application (in a database, for example) and then gets run when other users visit the site or web page. This type of XSS can be particularly damaging due to the number of victims that may be affected. An example of this could be a blog that allows visitors to leave comments. If a visitor's message is not properly validated and checked for XSS payloads, then every subsequent visit to the blog page would run the malicious JavaScript code.</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24"/>
          <w:szCs w:val="24"/>
        </w:rPr>
        <w:t>Blind:</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 xml:space="preserve">Blind XSS is similar to a stored XSS in that your payload gets stored on the website for another user to view, but in this instance, you can't see the payload working or be able to test </w:t>
      </w:r>
      <w:r w:rsidRPr="00F71727">
        <w:rPr>
          <w:rFonts w:ascii="Courier New" w:eastAsia="Times New Roman" w:hAnsi="Courier New" w:cs="Courier New"/>
          <w:color w:val="212529"/>
          <w:sz w:val="24"/>
          <w:szCs w:val="24"/>
        </w:rPr>
        <w:lastRenderedPageBreak/>
        <w:t>it against yourself first. An example of this could be a contact form. In the contact form, your message could contain an XSS payload, which when a member of staff views the message it gets executed.</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b/>
          <w:bCs/>
          <w:color w:val="212529"/>
          <w:sz w:val="36"/>
          <w:szCs w:val="36"/>
        </w:rPr>
        <w:t>Challenge Walkthrough</w:t>
      </w:r>
      <w:r w:rsidRPr="00F71727">
        <w:rPr>
          <w:rFonts w:ascii="Courier New" w:eastAsia="Times New Roman" w:hAnsi="Courier New" w:cs="Courier New"/>
          <w:b/>
          <w:bCs/>
          <w:color w:val="212529"/>
          <w:sz w:val="36"/>
          <w:szCs w:val="36"/>
        </w:rPr>
        <w:br/>
      </w:r>
    </w:p>
    <w:p w:rsidR="00F71727" w:rsidRPr="00F71727" w:rsidRDefault="00F71727" w:rsidP="00F71727">
      <w:pPr>
        <w:spacing w:after="0" w:line="240" w:lineRule="auto"/>
        <w:rPr>
          <w:rFonts w:ascii="Times New Roman" w:eastAsia="Times New Roman" w:hAnsi="Times New Roman" w:cs="Times New Roman"/>
          <w:sz w:val="24"/>
          <w:szCs w:val="24"/>
        </w:rPr>
      </w:pPr>
      <w:r w:rsidRPr="00F71727">
        <w:rPr>
          <w:rFonts w:ascii="Courier New" w:eastAsia="Times New Roman" w:hAnsi="Courier New" w:cs="Courier New"/>
          <w:color w:val="212529"/>
          <w:sz w:val="24"/>
          <w:szCs w:val="24"/>
          <w:shd w:val="clear" w:color="auto" w:fill="FFFFFF"/>
        </w:rPr>
        <w:t>Click the green "Start Machine" button on the top right of this task. Once the machine has loaded, please click the following link:</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hyperlink r:id="rId6" w:tgtFrame="_blank" w:history="1">
        <w:r w:rsidRPr="00F71727">
          <w:rPr>
            <w:rFonts w:ascii="Courier New" w:eastAsia="Times New Roman" w:hAnsi="Courier New" w:cs="Courier New"/>
            <w:color w:val="007BFF"/>
            <w:sz w:val="24"/>
            <w:szCs w:val="24"/>
          </w:rPr>
          <w:t>https://LAB_WEB_URL.p.thmlabs.com</w:t>
        </w:r>
      </w:hyperlink>
      <w:r w:rsidRPr="00F71727">
        <w:rPr>
          <w:rFonts w:ascii="Courier New" w:eastAsia="Times New Roman" w:hAnsi="Courier New" w:cs="Courier New"/>
          <w:color w:val="212529"/>
          <w:sz w:val="24"/>
          <w:szCs w:val="24"/>
        </w:rPr>
        <w:t> (if you receive an error, wait 30 seconds and try refreshing the page)</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Here you'll find the elves forum where they talk about and spread the joy of Christmas! As you explore the forum and click on the different topics and threads, you'll notice that every mention of Christmas has been changed to Buttmas! This is because the grinch has an admin account and has installed a plugin that changes every mention of Christmas to Buttmas! You'll need to take over the Grinch account and disable the plugin to restore the Christmas joy!</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First, click the login link towards the top of the page and log in with the following credentials:</w:t>
      </w:r>
    </w:p>
    <w:p w:rsidR="00F71727" w:rsidRPr="00F71727" w:rsidRDefault="00F71727" w:rsidP="00F71727">
      <w:pPr>
        <w:shd w:val="clear" w:color="auto" w:fill="FFFFFF"/>
        <w:spacing w:after="100" w:afterAutospacing="1" w:line="240" w:lineRule="auto"/>
        <w:jc w:val="center"/>
        <w:rPr>
          <w:rFonts w:ascii="Courier New" w:eastAsia="Times New Roman" w:hAnsi="Courier New" w:cs="Courier New"/>
          <w:color w:val="212529"/>
          <w:sz w:val="24"/>
          <w:szCs w:val="24"/>
        </w:rPr>
      </w:pPr>
      <w:r w:rsidRPr="00F71727">
        <w:rPr>
          <w:rFonts w:ascii="Courier New" w:eastAsia="Times New Roman" w:hAnsi="Courier New" w:cs="Courier New"/>
          <w:noProof/>
          <w:color w:val="212529"/>
          <w:sz w:val="24"/>
          <w:szCs w:val="24"/>
        </w:rPr>
        <w:lastRenderedPageBreak/>
        <w:drawing>
          <wp:inline distT="0" distB="0" distL="0" distR="0">
            <wp:extent cx="7239000" cy="3886200"/>
            <wp:effectExtent l="0" t="0" r="0" b="0"/>
            <wp:docPr id="6" name="Picture 6" descr="https://tryhackme-images.s3.amazonaws.com/user-uploads/5efe36fb68daf465530ca761/room-content/e1dcfc1c259cbfee5158eb7906153d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5efe36fb68daf465530ca761/room-content/e1dcfc1c259cbfee5158eb7906153d54.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39000" cy="3886200"/>
                    </a:xfrm>
                    <a:prstGeom prst="rect">
                      <a:avLst/>
                    </a:prstGeom>
                    <a:noFill/>
                    <a:ln>
                      <a:noFill/>
                    </a:ln>
                  </pic:spPr>
                </pic:pic>
              </a:graphicData>
            </a:graphic>
          </wp:inline>
        </w:drawing>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Username: </w:t>
      </w:r>
      <w:r w:rsidRPr="00F71727">
        <w:rPr>
          <w:rFonts w:ascii="Courier New" w:eastAsia="Times New Roman" w:hAnsi="Courier New" w:cs="Courier New"/>
          <w:b/>
          <w:bCs/>
          <w:color w:val="212529"/>
          <w:sz w:val="24"/>
          <w:szCs w:val="24"/>
        </w:rPr>
        <w:t>McSkidy</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Password: </w:t>
      </w:r>
      <w:r w:rsidRPr="00F71727">
        <w:rPr>
          <w:rFonts w:ascii="Courier New" w:eastAsia="Times New Roman" w:hAnsi="Courier New" w:cs="Courier New"/>
          <w:b/>
          <w:bCs/>
          <w:color w:val="212529"/>
          <w:sz w:val="24"/>
          <w:szCs w:val="24"/>
        </w:rPr>
        <w:t>password</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Now that you're logged in you'll notice the navigation bar has now changed from Login to Settings and Logout.</w:t>
      </w:r>
    </w:p>
    <w:p w:rsidR="00F71727" w:rsidRPr="00F71727" w:rsidRDefault="00F71727" w:rsidP="00F71727">
      <w:pPr>
        <w:shd w:val="clear" w:color="auto" w:fill="FFFFFF"/>
        <w:spacing w:after="100" w:afterAutospacing="1" w:line="240" w:lineRule="auto"/>
        <w:jc w:val="center"/>
        <w:rPr>
          <w:rFonts w:ascii="Courier New" w:eastAsia="Times New Roman" w:hAnsi="Courier New" w:cs="Courier New"/>
          <w:color w:val="212529"/>
          <w:sz w:val="24"/>
          <w:szCs w:val="24"/>
        </w:rPr>
      </w:pPr>
      <w:r w:rsidRPr="00F71727">
        <w:rPr>
          <w:rFonts w:ascii="Courier New" w:eastAsia="Times New Roman" w:hAnsi="Courier New" w:cs="Courier New"/>
          <w:noProof/>
          <w:color w:val="212529"/>
          <w:sz w:val="24"/>
          <w:szCs w:val="24"/>
        </w:rPr>
        <w:drawing>
          <wp:inline distT="0" distB="0" distL="0" distR="0">
            <wp:extent cx="1943100" cy="1268730"/>
            <wp:effectExtent l="0" t="0" r="0" b="7620"/>
            <wp:docPr id="5" name="Picture 5" descr="https://tryhackme-images.s3.amazonaws.com/user-uploads/5efe36fb68daf465530ca761/room-content/13f9f54f0071831e0cc4427a875616b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tryhackme-images.s3.amazonaws.com/user-uploads/5efe36fb68daf465530ca761/room-content/13f9f54f0071831e0cc4427a875616b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1268730"/>
                    </a:xfrm>
                    <a:prstGeom prst="rect">
                      <a:avLst/>
                    </a:prstGeom>
                    <a:noFill/>
                    <a:ln>
                      <a:noFill/>
                    </a:ln>
                  </pic:spPr>
                </pic:pic>
              </a:graphicData>
            </a:graphic>
          </wp:inline>
        </w:drawing>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Click on the Settings link, and you'll notice a feature for changing McSkidy's login password. Try changing your password to </w:t>
      </w:r>
      <w:r w:rsidRPr="00F71727">
        <w:rPr>
          <w:rFonts w:ascii="Courier New" w:eastAsia="Times New Roman" w:hAnsi="Courier New" w:cs="Courier New"/>
          <w:b/>
          <w:bCs/>
          <w:color w:val="212529"/>
          <w:sz w:val="24"/>
          <w:szCs w:val="24"/>
        </w:rPr>
        <w:t>pass123</w:t>
      </w:r>
      <w:r w:rsidRPr="00F71727">
        <w:rPr>
          <w:rFonts w:ascii="Courier New" w:eastAsia="Times New Roman" w:hAnsi="Courier New" w:cs="Courier New"/>
          <w:color w:val="212529"/>
          <w:sz w:val="24"/>
          <w:szCs w:val="24"/>
        </w:rPr>
        <w:t>. When you do this, you'll notice your address bar changes to look like the below screenshot (yours will have the IP address MACHINE_IP instead). If you can somehow trick the Grinch into visiting this URL, it will change their password to </w:t>
      </w:r>
      <w:r w:rsidRPr="00F71727">
        <w:rPr>
          <w:rFonts w:ascii="Courier New" w:eastAsia="Times New Roman" w:hAnsi="Courier New" w:cs="Courier New"/>
          <w:b/>
          <w:bCs/>
          <w:color w:val="212529"/>
          <w:sz w:val="24"/>
          <w:szCs w:val="24"/>
        </w:rPr>
        <w:t>pass123</w:t>
      </w:r>
      <w:r w:rsidRPr="00F71727">
        <w:rPr>
          <w:rFonts w:ascii="Courier New" w:eastAsia="Times New Roman" w:hAnsi="Courier New" w:cs="Courier New"/>
          <w:color w:val="212529"/>
          <w:sz w:val="24"/>
          <w:szCs w:val="24"/>
        </w:rPr>
        <w:t>.</w:t>
      </w:r>
    </w:p>
    <w:p w:rsidR="00F71727" w:rsidRPr="00F71727" w:rsidRDefault="00F71727" w:rsidP="00F71727">
      <w:pPr>
        <w:shd w:val="clear" w:color="auto" w:fill="FFFFFF"/>
        <w:spacing w:after="100" w:afterAutospacing="1" w:line="240" w:lineRule="auto"/>
        <w:jc w:val="center"/>
        <w:rPr>
          <w:rFonts w:ascii="Courier New" w:eastAsia="Times New Roman" w:hAnsi="Courier New" w:cs="Courier New"/>
          <w:color w:val="212529"/>
          <w:sz w:val="24"/>
          <w:szCs w:val="24"/>
        </w:rPr>
      </w:pPr>
      <w:r w:rsidRPr="00F71727">
        <w:rPr>
          <w:rFonts w:ascii="Courier New" w:eastAsia="Times New Roman" w:hAnsi="Courier New" w:cs="Courier New"/>
          <w:noProof/>
          <w:color w:val="212529"/>
          <w:sz w:val="24"/>
          <w:szCs w:val="24"/>
        </w:rPr>
        <w:lastRenderedPageBreak/>
        <w:drawing>
          <wp:inline distT="0" distB="0" distL="0" distR="0">
            <wp:extent cx="4895850" cy="316230"/>
            <wp:effectExtent l="0" t="0" r="0" b="7620"/>
            <wp:docPr id="4" name="Picture 4" descr="https://tryhackme-images.s3.amazonaws.com/user-uploads/5efe36fb68daf465530ca761/room-content/029984cba68e5c22d9b8caa27249baa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tryhackme-images.s3.amazonaws.com/user-uploads/5efe36fb68daf465530ca761/room-content/029984cba68e5c22d9b8caa27249baa5.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5850" cy="316230"/>
                    </a:xfrm>
                    <a:prstGeom prst="rect">
                      <a:avLst/>
                    </a:prstGeom>
                    <a:noFill/>
                    <a:ln>
                      <a:noFill/>
                    </a:ln>
                  </pic:spPr>
                </pic:pic>
              </a:graphicData>
            </a:graphic>
          </wp:inline>
        </w:drawing>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Let's now go back to the forum and visit one of the threads. If you scroll to the bottom, you'll notice that you are able to leave a comment. Try leaving the following comment:</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nsolas" w:eastAsia="Times New Roman" w:hAnsi="Consolas" w:cs="Courier New"/>
          <w:color w:val="FFFFFF"/>
          <w:sz w:val="21"/>
          <w:szCs w:val="21"/>
          <w:shd w:val="clear" w:color="auto" w:fill="212C42"/>
        </w:rPr>
        <w:t>hello &lt;u&gt;world&lt;/u&gt;</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Once your comment is posted, you'll see that the word world has been underlined.</w:t>
      </w:r>
    </w:p>
    <w:p w:rsidR="00F71727" w:rsidRPr="00F71727" w:rsidRDefault="00F71727" w:rsidP="00F71727">
      <w:pPr>
        <w:shd w:val="clear" w:color="auto" w:fill="FFFFFF"/>
        <w:spacing w:after="100" w:afterAutospacing="1" w:line="240" w:lineRule="auto"/>
        <w:jc w:val="center"/>
        <w:rPr>
          <w:rFonts w:ascii="Courier New" w:eastAsia="Times New Roman" w:hAnsi="Courier New" w:cs="Courier New"/>
          <w:color w:val="212529"/>
          <w:sz w:val="24"/>
          <w:szCs w:val="24"/>
        </w:rPr>
      </w:pPr>
      <w:r w:rsidRPr="00F71727">
        <w:rPr>
          <w:rFonts w:ascii="Courier New" w:eastAsia="Times New Roman" w:hAnsi="Courier New" w:cs="Courier New"/>
          <w:noProof/>
          <w:color w:val="212529"/>
          <w:sz w:val="24"/>
          <w:szCs w:val="24"/>
        </w:rPr>
        <w:drawing>
          <wp:inline distT="0" distB="0" distL="0" distR="0">
            <wp:extent cx="7117080" cy="1344930"/>
            <wp:effectExtent l="0" t="0" r="7620" b="7620"/>
            <wp:docPr id="3" name="Picture 3" descr="https://tryhackme-images.s3.amazonaws.com/user-uploads/5efe36fb68daf465530ca761/room-content/253564d07312e7771461f312c66dbd6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tryhackme-images.s3.amazonaws.com/user-uploads/5efe36fb68daf465530ca761/room-content/253564d07312e7771461f312c66dbd6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117080" cy="1344930"/>
                    </a:xfrm>
                    <a:prstGeom prst="rect">
                      <a:avLst/>
                    </a:prstGeom>
                    <a:noFill/>
                    <a:ln>
                      <a:noFill/>
                    </a:ln>
                  </pic:spPr>
                </pic:pic>
              </a:graphicData>
            </a:graphic>
          </wp:inline>
        </w:drawing>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This means the comment is reflected as you wrote it without the underline HTML tags being stripped out. As this isn't being stripped out, you can try the HTML script tags instead to see if the website will run any JavaScript that is entered.</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Using the URL, you found earlier for changing the user's password, you can try the following payload:</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nsolas" w:eastAsia="Times New Roman" w:hAnsi="Consolas" w:cs="Courier New"/>
          <w:color w:val="FFFFFF"/>
          <w:sz w:val="21"/>
          <w:szCs w:val="21"/>
          <w:shd w:val="clear" w:color="auto" w:fill="212C42"/>
        </w:rPr>
        <w:t>&lt;script&gt;fetch('/settings?new_password=pass123');&lt;/script&gt;</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The </w:t>
      </w:r>
      <w:r w:rsidRPr="00F71727">
        <w:rPr>
          <w:rFonts w:ascii="Consolas" w:eastAsia="Times New Roman" w:hAnsi="Consolas" w:cs="Courier New"/>
          <w:color w:val="FFFFFF"/>
          <w:sz w:val="21"/>
          <w:szCs w:val="21"/>
          <w:shd w:val="clear" w:color="auto" w:fill="212C42"/>
        </w:rPr>
        <w:t>&lt;script&gt;</w:t>
      </w:r>
      <w:r w:rsidRPr="00F71727">
        <w:rPr>
          <w:rFonts w:ascii="Courier New" w:eastAsia="Times New Roman" w:hAnsi="Courier New" w:cs="Courier New"/>
          <w:color w:val="212529"/>
          <w:sz w:val="24"/>
          <w:szCs w:val="24"/>
        </w:rPr>
        <w:t> tag tells the browser we want to run some JavaScript, and the </w:t>
      </w:r>
      <w:r w:rsidRPr="00F71727">
        <w:rPr>
          <w:rFonts w:ascii="Consolas" w:eastAsia="Times New Roman" w:hAnsi="Consolas" w:cs="Courier New"/>
          <w:color w:val="FFFFFF"/>
          <w:sz w:val="21"/>
          <w:szCs w:val="21"/>
          <w:shd w:val="clear" w:color="auto" w:fill="212C42"/>
        </w:rPr>
        <w:t>fetch</w:t>
      </w:r>
      <w:r w:rsidRPr="00F71727">
        <w:rPr>
          <w:rFonts w:ascii="Courier New" w:eastAsia="Times New Roman" w:hAnsi="Courier New" w:cs="Courier New"/>
          <w:color w:val="212529"/>
          <w:sz w:val="24"/>
          <w:szCs w:val="24"/>
        </w:rPr>
        <w:t> command makes a network request to the specified URL.</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After posting the above as a comment, you could view the webpage source to see whether it has been shown correctly. The screenshot below shows us that the script tags aren't being stripped out or disabled and, in fact, are working:</w:t>
      </w:r>
    </w:p>
    <w:p w:rsidR="00F71727" w:rsidRPr="00F71727" w:rsidRDefault="00F71727" w:rsidP="00F71727">
      <w:pPr>
        <w:shd w:val="clear" w:color="auto" w:fill="FFFFFF"/>
        <w:spacing w:after="100" w:afterAutospacing="1" w:line="240" w:lineRule="auto"/>
        <w:jc w:val="center"/>
        <w:rPr>
          <w:rFonts w:ascii="Courier New" w:eastAsia="Times New Roman" w:hAnsi="Courier New" w:cs="Courier New"/>
          <w:color w:val="212529"/>
          <w:sz w:val="24"/>
          <w:szCs w:val="24"/>
        </w:rPr>
      </w:pPr>
      <w:r w:rsidRPr="00F71727">
        <w:rPr>
          <w:rFonts w:ascii="Courier New" w:eastAsia="Times New Roman" w:hAnsi="Courier New" w:cs="Courier New"/>
          <w:noProof/>
          <w:color w:val="212529"/>
          <w:sz w:val="24"/>
          <w:szCs w:val="24"/>
        </w:rPr>
        <w:drawing>
          <wp:inline distT="0" distB="0" distL="0" distR="0">
            <wp:extent cx="8332470" cy="868680"/>
            <wp:effectExtent l="0" t="0" r="0" b="7620"/>
            <wp:docPr id="2" name="Picture 2" descr="https://tryhackme-images.s3.amazonaws.com/user-uploads/5efe36fb68daf465530ca761/room-content/da598fccc47887d9e651b3d072da88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tryhackme-images.s3.amazonaws.com/user-uploads/5efe36fb68daf465530ca761/room-content/da598fccc47887d9e651b3d072da8844.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32470" cy="868680"/>
                    </a:xfrm>
                    <a:prstGeom prst="rect">
                      <a:avLst/>
                    </a:prstGeom>
                    <a:noFill/>
                    <a:ln>
                      <a:noFill/>
                    </a:ln>
                  </pic:spPr>
                </pic:pic>
              </a:graphicData>
            </a:graphic>
          </wp:inline>
        </w:drawing>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lastRenderedPageBreak/>
        <w:t>Now that we have this XSS running on the forum, it means that any logged in users viewing the thread will automatically have their password changed to pass123. So let's log out and see if the Grinch has visited the thread by trying to log in as them (It may take up to a minute before the Grinch visits the page and their password changes).</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Username: </w:t>
      </w:r>
      <w:r w:rsidRPr="00F71727">
        <w:rPr>
          <w:rFonts w:ascii="Courier New" w:eastAsia="Times New Roman" w:hAnsi="Courier New" w:cs="Courier New"/>
          <w:b/>
          <w:bCs/>
          <w:color w:val="212529"/>
          <w:sz w:val="24"/>
          <w:szCs w:val="24"/>
        </w:rPr>
        <w:t>grinch</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Password: </w:t>
      </w:r>
      <w:r w:rsidRPr="00F71727">
        <w:rPr>
          <w:rFonts w:ascii="Courier New" w:eastAsia="Times New Roman" w:hAnsi="Courier New" w:cs="Courier New"/>
          <w:b/>
          <w:bCs/>
          <w:color w:val="212529"/>
          <w:sz w:val="24"/>
          <w:szCs w:val="24"/>
        </w:rPr>
        <w:t>pass123</w:t>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Once logged in, go to the settings page again, and this time, you'll discover another feature with the option to disable the Christmas to Buttmas plugin.</w:t>
      </w:r>
    </w:p>
    <w:p w:rsidR="00F71727" w:rsidRPr="00F71727" w:rsidRDefault="00F71727" w:rsidP="00F71727">
      <w:pPr>
        <w:shd w:val="clear" w:color="auto" w:fill="FFFFFF"/>
        <w:spacing w:after="100" w:afterAutospacing="1" w:line="240" w:lineRule="auto"/>
        <w:jc w:val="center"/>
        <w:rPr>
          <w:rFonts w:ascii="Courier New" w:eastAsia="Times New Roman" w:hAnsi="Courier New" w:cs="Courier New"/>
          <w:color w:val="212529"/>
          <w:sz w:val="24"/>
          <w:szCs w:val="24"/>
        </w:rPr>
      </w:pPr>
      <w:r w:rsidRPr="00F71727">
        <w:rPr>
          <w:rFonts w:ascii="Courier New" w:eastAsia="Times New Roman" w:hAnsi="Courier New" w:cs="Courier New"/>
          <w:noProof/>
          <w:color w:val="212529"/>
          <w:sz w:val="24"/>
          <w:szCs w:val="24"/>
        </w:rPr>
        <w:drawing>
          <wp:inline distT="0" distB="0" distL="0" distR="0">
            <wp:extent cx="3638550" cy="1954530"/>
            <wp:effectExtent l="0" t="0" r="0" b="7620"/>
            <wp:docPr id="1" name="Picture 1" descr="https://tryhackme-images.s3.amazonaws.com/user-uploads/5efe36fb68daf465530ca761/room-content/9dd7eee4ab8e7cf2acaa48f83843b78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tryhackme-images.s3.amazonaws.com/user-uploads/5efe36fb68daf465530ca761/room-content/9dd7eee4ab8e7cf2acaa48f83843b78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8550" cy="1954530"/>
                    </a:xfrm>
                    <a:prstGeom prst="rect">
                      <a:avLst/>
                    </a:prstGeom>
                    <a:noFill/>
                    <a:ln>
                      <a:noFill/>
                    </a:ln>
                  </pic:spPr>
                </pic:pic>
              </a:graphicData>
            </a:graphic>
          </wp:inline>
        </w:drawing>
      </w:r>
    </w:p>
    <w:p w:rsidR="00F71727" w:rsidRPr="00F71727" w:rsidRDefault="00F71727" w:rsidP="00F71727">
      <w:pPr>
        <w:shd w:val="clear" w:color="auto" w:fill="FFFFFF"/>
        <w:spacing w:after="100" w:afterAutospacing="1" w:line="240" w:lineRule="auto"/>
        <w:rPr>
          <w:rFonts w:ascii="Courier New" w:eastAsia="Times New Roman" w:hAnsi="Courier New" w:cs="Courier New"/>
          <w:color w:val="212529"/>
          <w:sz w:val="24"/>
          <w:szCs w:val="24"/>
        </w:rPr>
      </w:pPr>
      <w:r w:rsidRPr="00F71727">
        <w:rPr>
          <w:rFonts w:ascii="Courier New" w:eastAsia="Times New Roman" w:hAnsi="Courier New" w:cs="Courier New"/>
          <w:color w:val="212529"/>
          <w:sz w:val="24"/>
          <w:szCs w:val="24"/>
        </w:rPr>
        <w:t>Disable the plugin, and you'll be awarded a flag which can be entered below.</w:t>
      </w:r>
    </w:p>
    <w:p w:rsidR="009F13AF" w:rsidRDefault="00F71727">
      <w:bookmarkStart w:id="0" w:name="_GoBack"/>
      <w:bookmarkEnd w:id="0"/>
    </w:p>
    <w:sectPr w:rsidR="009F1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E12DAF"/>
    <w:multiLevelType w:val="multilevel"/>
    <w:tmpl w:val="C0809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Y3tDAxMzE2trBU0lEKTi0uzszPAykwrAUAcHJdkSwAAAA="/>
  </w:docVars>
  <w:rsids>
    <w:rsidRoot w:val="00F71727"/>
    <w:rsid w:val="004E3C77"/>
    <w:rsid w:val="00D03073"/>
    <w:rsid w:val="00F71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541E797-84F1-4D6B-AF32-C266EFE65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17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71727"/>
    <w:rPr>
      <w:color w:val="0000FF"/>
      <w:u w:val="single"/>
    </w:rPr>
  </w:style>
  <w:style w:type="character" w:styleId="HTMLCode">
    <w:name w:val="HTML Code"/>
    <w:basedOn w:val="DefaultParagraphFont"/>
    <w:uiPriority w:val="99"/>
    <w:semiHidden/>
    <w:unhideWhenUsed/>
    <w:rsid w:val="00F7172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1621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ab_web_url.p.thmlabs.com/" TargetMode="External"/><Relationship Id="rId11" Type="http://schemas.openxmlformats.org/officeDocument/2006/relationships/image" Target="media/image5.png"/><Relationship Id="rId5" Type="http://schemas.openxmlformats.org/officeDocument/2006/relationships/hyperlink" Target="https://tryhackme.com/room/xssgi"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21</Words>
  <Characters>5824</Characters>
  <Application>Microsoft Office Word</Application>
  <DocSecurity>0</DocSecurity>
  <Lines>48</Lines>
  <Paragraphs>13</Paragraphs>
  <ScaleCrop>false</ScaleCrop>
  <Company>HP</Company>
  <LinksUpToDate>false</LinksUpToDate>
  <CharactersWithSpaces>6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1</cp:revision>
  <dcterms:created xsi:type="dcterms:W3CDTF">2021-12-05T16:01:00Z</dcterms:created>
  <dcterms:modified xsi:type="dcterms:W3CDTF">2021-12-05T16:02:00Z</dcterms:modified>
</cp:coreProperties>
</file>